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B97" w:rsidRP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Real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counts</w:t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2127600" cy="21528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21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466068" cy="244516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77087" cy="245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25600" cy="2271600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600" cy="22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Log2</w:t>
      </w:r>
    </w:p>
    <w:p w:rsidR="00972270" w:rsidRDefault="00972270" w:rsidP="00670F68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2318400" cy="22680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2318400" cy="22752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2800800" cy="2275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08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vst</w: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2214000" cy="2214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4000" cy="221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2181600" cy="2210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81600" cy="22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157200" cy="2257200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7200" cy="22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670F68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="00670F68">
        <w:rPr>
          <w:rFonts w:asciiTheme="minorBidi" w:hAnsiTheme="minorBidi"/>
          <w:b/>
          <w:bCs/>
          <w:noProof/>
          <w:color w:val="FF0000"/>
          <w:sz w:val="24"/>
          <w:szCs w:val="24"/>
        </w:rPr>
        <w:t>rl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og</w:t>
      </w:r>
    </w:p>
    <w:p w:rsidR="00DD2B97" w:rsidRDefault="00DD2B97" w:rsidP="00DD2B97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2156400" cy="223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640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670F6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71120</wp:posOffset>
                </wp:positionV>
                <wp:extent cx="2358390" cy="2589530"/>
                <wp:effectExtent l="19050" t="19050" r="22860" b="2032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8390" cy="2589530"/>
                        </a:xfrm>
                        <a:prstGeom prst="roundRect">
                          <a:avLst>
                            <a:gd name="adj" fmla="val 3388"/>
                          </a:avLst>
                        </a:prstGeom>
                        <a:noFill/>
                        <a:ln w="38100">
                          <a:solidFill>
                            <a:srgbClr val="00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780437" id="Rounded Rectangle 11" o:spid="_x0000_s1026" style="position:absolute;margin-left:30pt;margin-top:5.6pt;width:185.7pt;height:203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" filled="f" strokecolor="lime" strokeweight="3pt">
                <v:stroke joinstyle="miter"/>
              </v:roundrect>
            </w:pict>
          </mc:Fallback>
        </mc:AlternateContent>
      </w: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2174400" cy="222120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22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9B20F1" w:rsidP="00670F68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2970000" cy="2253600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2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670F68">
          <w:footerReference w:type="default" r:id="rId19"/>
          <w:pgSz w:w="12240" w:h="15840"/>
          <w:pgMar w:top="1134" w:right="1134" w:bottom="1134" w:left="1134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igure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results</w:t>
      </w:r>
    </w:p>
    <w:p w:rsidR="00AE53CD" w:rsidRPr="00AE53CD" w:rsidRDefault="00261614" w:rsidP="00BF382C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h</w:t>
      </w:r>
      <w:r w:rsidRPr="00AE53CD">
        <w:rPr>
          <w:rFonts w:asciiTheme="minorBidi" w:hAnsiTheme="minorBidi"/>
          <w:noProof/>
        </w:rPr>
        <w:t>eatma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above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c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imilarly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eak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linear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AA11F4" w:rsidRPr="00AE53CD" w:rsidRDefault="0026161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Comp</w:t>
      </w:r>
      <w:r w:rsidR="000E2360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methods: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Coun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Regular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vs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Vari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abilizin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lo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enes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how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ive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oo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erform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ep.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Therefore,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I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consider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96EF0" w:rsidRPr="00AE53CD">
        <w:rPr>
          <w:rFonts w:asciiTheme="minorBidi" w:hAnsiTheme="minorBidi"/>
          <w:noProof/>
          <w:u w:val="single"/>
        </w:rPr>
        <w:t>the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func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s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normaliza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method</w:t>
      </w:r>
      <w:r w:rsidR="000E2360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76200</wp:posOffset>
                </wp:positionV>
                <wp:extent cx="6339840" cy="518160"/>
                <wp:effectExtent l="0" t="0" r="2286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9840" cy="518160"/>
                        </a:xfrm>
                        <a:prstGeom prst="rect">
                          <a:avLst/>
                        </a:prstGeom>
                        <a:solidFill>
                          <a:srgbClr val="EBE1FF"/>
                        </a:solidFill>
                        <a:ln w="6350"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:rsidR="00E6709A" w:rsidRPr="00BD7937" w:rsidRDefault="00E6709A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120" w:after="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ESeqDataSetFromTximport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txi.rsem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samp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les, </w:t>
                            </w:r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design=~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Sex+Batch+Age.scaled</w:t>
                            </w:r>
                            <w:proofErr w:type="spellEnd"/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E6709A" w:rsidRPr="00BD7937" w:rsidRDefault="00E6709A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2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ld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rlog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blind=FALSE)</w:t>
                            </w:r>
                          </w:p>
                          <w:p w:rsidR="00E6709A" w:rsidRDefault="00E6709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1.5pt;margin-top:6pt;width:499.2pt;height:40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" fillcolor="#ebe1ff" strokecolor="#7030a0" strokeweight=".5pt">
                <v:textbox>
                  <w:txbxContent>
                    <w:p w:rsidR="00E6709A" w:rsidRPr="00BD7937" w:rsidRDefault="00E6709A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120" w:after="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ESeqDataSetFromTximport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txi.rsem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samp</w:t>
                      </w:r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les, </w:t>
                      </w:r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design=~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Sex+Batch+Age.scaled</w:t>
                      </w:r>
                      <w:proofErr w:type="spellEnd"/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E6709A" w:rsidRPr="00BD7937" w:rsidRDefault="00E6709A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2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ld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rlog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blind=FALSE)</w:t>
                      </w:r>
                    </w:p>
                    <w:p w:rsidR="00E6709A" w:rsidRDefault="00E6709A"/>
                  </w:txbxContent>
                </v:textbox>
              </v:shape>
            </w:pict>
          </mc:Fallback>
        </mc:AlternateConten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Pr="00AE53CD" w:rsidRDefault="00787846" w:rsidP="0085045F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P</w:t>
      </w:r>
      <w:r w:rsidRPr="00AE53CD">
        <w:rPr>
          <w:rFonts w:asciiTheme="minorBidi" w:hAnsiTheme="minorBidi"/>
          <w:noProof/>
        </w:rPr>
        <w:t>ears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(linea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S</w:t>
      </w:r>
      <w:r w:rsidRPr="00AE53CD">
        <w:rPr>
          <w:rFonts w:asciiTheme="minorBidi" w:hAnsiTheme="minorBidi"/>
          <w:noProof/>
        </w:rPr>
        <w:t>pea</w:t>
      </w:r>
      <w:r w:rsidR="00096EF0" w:rsidRPr="00AE53CD">
        <w:rPr>
          <w:rFonts w:asciiTheme="minorBidi" w:hAnsiTheme="minorBidi"/>
          <w:noProof/>
        </w:rPr>
        <w:t>r</w:t>
      </w:r>
      <w:r w:rsidRPr="00AE53CD">
        <w:rPr>
          <w:rFonts w:asciiTheme="minorBidi" w:hAnsiTheme="minorBidi"/>
          <w:noProof/>
        </w:rPr>
        <w:t>ma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(linear-</w:t>
      </w:r>
      <w:r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D05E5D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0000FF"/>
        </w:rPr>
        <w:t>PTPRB</w:t>
      </w:r>
      <w:r w:rsidR="00BD7937" w:rsidRPr="00AE53CD">
        <w:rPr>
          <w:rFonts w:asciiTheme="minorBidi" w:hAnsiTheme="minorBidi"/>
          <w:noProof/>
          <w:color w:val="0000FF"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verlap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2C4A31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trong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relatio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C000"/>
        </w:rPr>
        <w:t>TEK</w:t>
      </w:r>
      <w:r w:rsidR="000978CB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F382C"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ter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Pearson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believ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</w:t>
      </w:r>
      <w:r w:rsidR="00096EF0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0978CB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0978CB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116C03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orrelation</w:t>
      </w:r>
      <w:r w:rsidR="00116C03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hoos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b/>
          <w:bCs/>
          <w:noProof/>
          <w:highlight w:val="yellow"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85045F">
        <w:rPr>
          <w:rFonts w:asciiTheme="minorBidi" w:hAnsiTheme="minorBidi"/>
          <w:noProof/>
        </w:rPr>
        <w:t>subsequen</w:t>
      </w:r>
      <w:r w:rsidR="00AE53CD" w:rsidRPr="00AE53CD">
        <w:rPr>
          <w:rFonts w:asciiTheme="minorBidi" w:hAnsiTheme="minorBidi"/>
          <w:noProof/>
        </w:rPr>
        <w:t>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alysis.</w:t>
      </w:r>
    </w:p>
    <w:p w:rsidR="00E179B2" w:rsidRPr="00AE53CD" w:rsidRDefault="00AA11F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  <w:color w:val="00CC00"/>
        </w:rPr>
        <w:t>IOP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ever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ay</w:t>
      </w:r>
      <w:r w:rsidR="009748DF" w:rsidRPr="00AE53CD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hec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</w:t>
      </w:r>
      <w:r w:rsidR="009748DF" w:rsidRPr="00AE53CD">
        <w:rPr>
          <w:rFonts w:asciiTheme="minorBidi" w:hAnsiTheme="minorBidi"/>
          <w:noProof/>
        </w:rPr>
        <w:t>ormality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</w:t>
      </w:r>
      <w:r w:rsidR="009748DF" w:rsidRPr="00AE53CD">
        <w:rPr>
          <w:rFonts w:asciiTheme="minorBidi" w:hAnsiTheme="minorBidi"/>
          <w:noProof/>
        </w:rPr>
        <w:t>t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lik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below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9748DF" w:rsidRPr="00AE53CD">
        <w:rPr>
          <w:rFonts w:asciiTheme="minorBidi" w:hAnsiTheme="minorBidi"/>
          <w:noProof/>
        </w:rPr>
        <w:t>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quartile-quarti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Q</w:t>
      </w:r>
      <w:r w:rsidR="009748DF" w:rsidRPr="00AE53CD">
        <w:rPr>
          <w:rFonts w:asciiTheme="minorBidi" w:hAnsiTheme="minorBidi"/>
          <w:noProof/>
        </w:rPr>
        <w:t>-Q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m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eferr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reliab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0.05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mply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ords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ssum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0.05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est</w:t>
      </w:r>
      <w:r w:rsidR="00DC72A5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run</w:t>
      </w:r>
      <w:r w:rsidR="009748DF" w:rsidRPr="00AE53CD">
        <w:rPr>
          <w:rFonts w:asciiTheme="minorBidi" w:hAnsiTheme="minorBidi"/>
          <w:noProof/>
        </w:rPr>
        <w:t>n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</w:t>
      </w:r>
      <w:r w:rsidR="009748DF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ure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distribution;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right</w:t>
      </w:r>
      <w:r w:rsidR="009748DF" w:rsidRPr="00AE53CD">
        <w:rPr>
          <w:rFonts w:asciiTheme="minorBidi" w:hAnsiTheme="minorBidi"/>
          <w:noProof/>
        </w:rPr>
        <w:t>-</w:t>
      </w:r>
      <w:r w:rsidR="00E179B2"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.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c</w:t>
      </w:r>
      <w:r w:rsidR="00E179B2" w:rsidRPr="00AE53CD">
        <w:rPr>
          <w:rFonts w:asciiTheme="minorBidi" w:hAnsiTheme="minorBidi"/>
          <w:noProof/>
        </w:rPr>
        <w:t>omm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ransformation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yp</w:t>
      </w:r>
      <w:r w:rsidR="00AE53CD">
        <w:rPr>
          <w:rFonts w:asciiTheme="minorBidi" w:hAnsiTheme="minorBidi"/>
          <w:noProof/>
        </w:rPr>
        <w:t>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squar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cub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unctions.</w:t>
      </w: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3435350</wp:posOffset>
            </wp:positionH>
            <wp:positionV relativeFrom="paragraph">
              <wp:posOffset>201295</wp:posOffset>
            </wp:positionV>
            <wp:extent cx="2885440" cy="2525395"/>
            <wp:effectExtent l="0" t="0" r="0" b="8255"/>
            <wp:wrapThrough wrapText="bothSides">
              <wp:wrapPolygon edited="0">
                <wp:start x="0" y="0"/>
                <wp:lineTo x="0" y="21508"/>
                <wp:lineTo x="21391" y="21508"/>
                <wp:lineTo x="213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"/>
                    <a:stretch/>
                  </pic:blipFill>
                  <pic:spPr bwMode="auto">
                    <a:xfrm>
                      <a:off x="0" y="0"/>
                      <a:ext cx="2885440" cy="2525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11F4" w:rsidRDefault="00AA11F4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ANGPT2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9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686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ANGPT2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TPRB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79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87</w:t>
      </w:r>
    </w:p>
    <w:p w:rsidR="00DC72A5" w:rsidRPr="00DC72A5" w:rsidRDefault="00AE53CD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</w:t>
      </w:r>
      <w:r w:rsidR="00DC72A5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PTPRB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TEK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815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6841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TEK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IOP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B7135" w:rsidRDefault="000B7135" w:rsidP="000B713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</w:p>
    <w:p w:rsidR="000371B1" w:rsidRDefault="000B713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:</w:t>
      </w:r>
    </w:p>
    <w:p w:rsidR="000F5CFD" w:rsidRPr="000F5CFD" w:rsidRDefault="000F5CFD" w:rsidP="000B7135">
      <w:pPr>
        <w:pStyle w:val="ListParagraph"/>
        <w:numPr>
          <w:ilvl w:val="0"/>
          <w:numId w:val="2"/>
        </w:numPr>
        <w:spacing w:before="36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rlog</w:t>
      </w:r>
    </w:p>
    <w:p w:rsidR="00AA11F4" w:rsidRDefault="000F5CFD" w:rsidP="005A764F">
      <w:pPr>
        <w:spacing w:before="120" w:after="120" w:line="240" w:lineRule="auto"/>
        <w:jc w:val="both"/>
        <w:rPr>
          <w:rFonts w:asciiTheme="minorBidi" w:hAnsiTheme="minorBidi"/>
          <w:noProof/>
          <w:rtl/>
          <w:lang w:bidi="fa-IR"/>
        </w:rPr>
      </w:pPr>
      <w:r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r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288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d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garithmic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geometry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But,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f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c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test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kewnes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right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ide.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ough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uitab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becaus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mixing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norm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6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ormalization.</w:t>
      </w:r>
    </w:p>
    <w:p w:rsidR="00BF382C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8881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4137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:rsidR="000F5CFD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_norm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425700" cy="227026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4978" cy="23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2180E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(x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-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mean(x)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std(x)</w:t>
      </w:r>
    </w:p>
    <w:p w:rsidR="00123B82" w:rsidRDefault="000F5CFD" w:rsidP="00BF382C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ndar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.</w:t>
      </w:r>
    </w:p>
    <w:p w:rsidR="00BF382C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C85FAF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227" cy="2190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44223" cy="22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  </w:t>
      </w:r>
      <w:r w:rsidR="00B35444">
        <w:rPr>
          <w:noProof/>
        </w:rPr>
        <w:drawing>
          <wp:inline distT="0" distB="0" distL="0" distR="0" wp14:anchorId="548D5C86" wp14:editId="012D2E8A">
            <wp:extent cx="2223770" cy="214201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1045" cy="219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1F4" w:rsidRPr="00BF382C" w:rsidRDefault="00B35444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Box-Cox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powe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ambda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=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-0.1</w:t>
      </w:r>
    </w:p>
    <w:p w:rsidR="00BF382C" w:rsidRDefault="00BF382C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78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795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B35444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</w:t>
      </w:r>
      <w:r>
        <w:rPr>
          <w:noProof/>
        </w:rPr>
        <w:drawing>
          <wp:inline distT="0" distB="0" distL="0" distR="0" wp14:anchorId="672D5653" wp14:editId="2420581C">
            <wp:extent cx="2515859" cy="23437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2578" cy="241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BF382C" w:rsidRDefault="00B35444" w:rsidP="00BF382C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Lo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L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og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2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10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23443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87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934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Default="00F9088D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519170" cy="2382207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37901" cy="23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0A5628F0" wp14:editId="05F36901">
            <wp:extent cx="2682240" cy="256061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3154" cy="26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BF382C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Squ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sqrt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99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47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2272393</w:t>
      </w:r>
    </w:p>
    <w:p w:rsidR="000424D8" w:rsidRPr="00B35444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 w:rsidR="00281053">
        <w:rPr>
          <w:noProof/>
        </w:rPr>
        <w:drawing>
          <wp:inline distT="0" distB="0" distL="0" distR="0" wp14:anchorId="665504C4" wp14:editId="66A4CD56">
            <wp:extent cx="2555515" cy="24987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9614" cy="253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764E71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Cub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cuberoot(x)</w:t>
      </w:r>
    </w:p>
    <w:p w:rsidR="00764E71" w:rsidRDefault="00764E7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40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84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1674028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>
        <w:rPr>
          <w:noProof/>
        </w:rPr>
        <w:drawing>
          <wp:inline distT="0" distB="0" distL="0" distR="0" wp14:anchorId="4C742FE5" wp14:editId="5BF9F981">
            <wp:extent cx="2595880" cy="2538194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34720" cy="25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Pr="00323DC5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85045F" w:rsidRPr="00764E71" w:rsidRDefault="0085045F" w:rsidP="0085045F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djust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(Dr.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hen)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</w:t>
      </w:r>
      <w:r>
        <w:rPr>
          <w:rFonts w:asciiTheme="minorBidi" w:hAnsiTheme="minorBidi"/>
          <w:b/>
          <w:bCs/>
          <w:noProof/>
          <w:sz w:val="24"/>
          <w:szCs w:val="24"/>
        </w:rPr>
        <w:t>IOP(x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Age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(x)</w:t>
      </w:r>
    </w:p>
    <w:p w:rsidR="007A724A" w:rsidRDefault="0085045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Dr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gges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pinion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ai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C8582F">
        <w:rPr>
          <w:rFonts w:asciiTheme="minorBidi" w:hAnsiTheme="minorBidi"/>
          <w:noProof/>
        </w:rPr>
        <w:t xml:space="preserve">the </w:t>
      </w:r>
      <w:r w:rsidR="00F51F41">
        <w:rPr>
          <w:rFonts w:asciiTheme="minorBidi" w:hAnsiTheme="minorBidi"/>
          <w:noProof/>
        </w:rPr>
        <w:t>previou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6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</w:t>
      </w:r>
      <w:r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las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ompletel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asonab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usin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)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self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vide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n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ample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F51F41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befo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djusting,</w:t>
      </w:r>
      <w:r w:rsidR="004415CD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uppressed</w:t>
      </w:r>
      <w:r w:rsidR="00F51F41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idd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an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10-24)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ow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ew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cre</w:t>
      </w:r>
      <w:r w:rsidR="004415CD">
        <w:rPr>
          <w:rFonts w:asciiTheme="minorBidi" w:hAnsiTheme="minorBidi"/>
          <w:noProof/>
        </w:rPr>
        <w:t>a</w:t>
      </w:r>
      <w:r w:rsidR="005A764F">
        <w:rPr>
          <w:rFonts w:asciiTheme="minorBidi" w:hAnsiTheme="minorBidi"/>
          <w:noProof/>
        </w:rPr>
        <w:t>s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(from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4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9)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7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djustmen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general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rrelations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4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moderate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thos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nsidere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weak.</w:t>
      </w:r>
      <w:r w:rsidR="00FD7891">
        <w:rPr>
          <w:rFonts w:asciiTheme="minorBidi" w:hAnsiTheme="minorBidi"/>
          <w:noProof/>
        </w:rPr>
        <w:t xml:space="preserve"> Therefor</w:t>
      </w:r>
      <w:r w:rsidR="00463634">
        <w:rPr>
          <w:rFonts w:asciiTheme="minorBidi" w:hAnsiTheme="minorBidi"/>
          <w:noProof/>
        </w:rPr>
        <w:t>e</w:t>
      </w:r>
      <w:r w:rsidR="00FD7891">
        <w:rPr>
          <w:rFonts w:asciiTheme="minorBidi" w:hAnsiTheme="minorBidi"/>
          <w:noProof/>
        </w:rPr>
        <w:t xml:space="preserve">, 0.24 and 0.29 is not significantly different. </w:t>
      </w:r>
      <w:r w:rsidR="00463634">
        <w:rPr>
          <w:rFonts w:asciiTheme="minorBidi" w:hAnsiTheme="minorBidi"/>
          <w:noProof/>
        </w:rPr>
        <w:t xml:space="preserve">However, the correlation 0.29 is almost </w:t>
      </w:r>
      <w:r w:rsidR="00E4193A">
        <w:rPr>
          <w:rFonts w:asciiTheme="minorBidi" w:hAnsiTheme="minorBidi"/>
          <w:noProof/>
        </w:rPr>
        <w:t xml:space="preserve">(semi-) </w:t>
      </w:r>
      <w:r w:rsidR="00463634">
        <w:rPr>
          <w:rFonts w:asciiTheme="minorBidi" w:hAnsiTheme="minorBidi"/>
          <w:noProof/>
        </w:rPr>
        <w:t>significant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oo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with p-value 0.058 compare </w:t>
      </w:r>
      <w:r w:rsidR="004415CD">
        <w:rPr>
          <w:rFonts w:asciiTheme="minorBidi" w:hAnsiTheme="minorBidi"/>
          <w:noProof/>
        </w:rPr>
        <w:t xml:space="preserve">to </w:t>
      </w:r>
      <w:r w:rsidR="00463634">
        <w:rPr>
          <w:rFonts w:asciiTheme="minorBidi" w:hAnsiTheme="minorBidi"/>
          <w:noProof/>
        </w:rPr>
        <w:t xml:space="preserve">the original IOP with </w:t>
      </w:r>
      <w:r w:rsidR="004415CD">
        <w:rPr>
          <w:rFonts w:asciiTheme="minorBidi" w:hAnsiTheme="minorBidi"/>
          <w:noProof/>
        </w:rPr>
        <w:t xml:space="preserve">a </w:t>
      </w:r>
      <w:r w:rsidR="00463634">
        <w:rPr>
          <w:rFonts w:asciiTheme="minorBidi" w:hAnsiTheme="minorBidi"/>
          <w:noProof/>
        </w:rPr>
        <w:t>correlation of 0.24 with p-value 0.11. In my opinion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his is not a wise method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and I do not prefer to use this adjustment.</w:t>
      </w:r>
    </w:p>
    <w:p w:rsidR="0085045F" w:rsidRDefault="000932F7" w:rsidP="000932F7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33F8CCD3" wp14:editId="4877E53C">
            <wp:extent cx="5234940" cy="2569698"/>
            <wp:effectExtent l="0" t="0" r="381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49138" cy="257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53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6623</w:t>
      </w:r>
    </w:p>
    <w:p w:rsid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avg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kewness(</w:t>
      </w:r>
      <w:proofErr w:type="gramEnd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1$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156063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skewness(df1$iopage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328915</w:t>
      </w:r>
    </w:p>
    <w:p w:rsidR="00463634" w:rsidRDefault="005A764F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2C14E500" wp14:editId="3908887D">
            <wp:extent cx="2839720" cy="2761572"/>
            <wp:effectExtent l="0" t="0" r="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540" r="752"/>
                    <a:stretch/>
                  </pic:blipFill>
                  <pic:spPr bwMode="auto">
                    <a:xfrm>
                      <a:off x="0" y="0"/>
                      <a:ext cx="2857841" cy="2779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32F7" w:rsidRDefault="00FD7891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4F7DA4" wp14:editId="49C37AB7">
            <wp:extent cx="6332220" cy="26924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E4193A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Comp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s</w:t>
      </w:r>
    </w:p>
    <w:p w:rsidR="00F51F41" w:rsidRDefault="00F9088D" w:rsidP="004415CD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sev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la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istribution</w:t>
      </w:r>
      <w:r w:rsidR="004415CD">
        <w:rPr>
          <w:rFonts w:asciiTheme="minorBidi" w:hAnsiTheme="minorBidi"/>
          <w:noProof/>
        </w:rPr>
        <w:t>;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</w:t>
      </w:r>
      <w:r w:rsidR="004415CD">
        <w:rPr>
          <w:rFonts w:asciiTheme="minorBidi" w:hAnsiTheme="minorBidi"/>
          <w:noProof/>
        </w:rPr>
        <w:t>o</w:t>
      </w:r>
      <w:r w:rsidR="00DF63AE">
        <w:rPr>
          <w:rFonts w:asciiTheme="minorBidi" w:hAnsiTheme="minorBidi"/>
          <w:noProof/>
        </w:rPr>
        <w:t>wever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oub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 w:rsidR="00DF63AE">
        <w:rPr>
          <w:rFonts w:asciiTheme="minorBidi" w:hAnsiTheme="minorBidi"/>
          <w:noProof/>
        </w:rPr>
        <w:t>reasonable</w:t>
      </w:r>
      <w:r w:rsidR="00E4193A">
        <w:rPr>
          <w:rFonts w:asciiTheme="minorBidi" w:hAnsiTheme="minorBidi"/>
          <w:noProof/>
        </w:rPr>
        <w:t xml:space="preserve"> method</w:t>
      </w:r>
      <w:r w:rsidR="00DF63AE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="003D3057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</w:t>
      </w:r>
      <w:r w:rsidR="00E4193A">
        <w:rPr>
          <w:rFonts w:asciiTheme="minorBidi" w:hAnsiTheme="minorBidi"/>
          <w:noProof/>
        </w:rPr>
        <w:t xml:space="preserve"> (first method) and adjusted IOP (last one)</w:t>
      </w:r>
      <w:r w:rsidR="001D0DC9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atrix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E4193A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E4193A">
        <w:rPr>
          <w:rFonts w:asciiTheme="minorBidi" w:hAnsiTheme="minorBidi"/>
          <w:noProof/>
        </w:rPr>
        <w:t>se first and last one</w:t>
      </w:r>
      <w:r w:rsidR="004415CD">
        <w:rPr>
          <w:rFonts w:asciiTheme="minorBidi" w:hAnsiTheme="minorBidi"/>
          <w:noProof/>
        </w:rPr>
        <w:t>s</w:t>
      </w:r>
      <w:r w:rsidR="00E4193A">
        <w:rPr>
          <w:rFonts w:asciiTheme="minorBidi" w:hAnsiTheme="minorBidi"/>
          <w:noProof/>
        </w:rPr>
        <w:t xml:space="preserve"> as a goo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right</w:t>
      </w:r>
      <w:r w:rsidR="001D0DC9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o</w:t>
      </w:r>
      <w:r w:rsidR="003D3057">
        <w:rPr>
          <w:rFonts w:asciiTheme="minorBidi" w:hAnsiTheme="minorBidi"/>
          <w:noProof/>
        </w:rPr>
        <w:t>s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Log10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transformat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t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mi-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E4193A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135423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ness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goal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alcu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OP.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t</w:t>
      </w:r>
      <w:r w:rsidR="00375A58">
        <w:rPr>
          <w:rFonts w:asciiTheme="minorBidi" w:hAnsiTheme="minorBidi"/>
          <w:noProof/>
        </w:rPr>
        <w:t>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method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oe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ffec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alysis</w:t>
      </w:r>
      <w:r w:rsidR="00E4193A">
        <w:rPr>
          <w:rFonts w:asciiTheme="minorBidi" w:hAnsiTheme="minorBidi"/>
          <w:noProof/>
        </w:rPr>
        <w:t xml:space="preserve"> significantly</w:t>
      </w:r>
      <w:r w:rsidR="00375A58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gene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n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9A6CA7">
        <w:rPr>
          <w:rFonts w:asciiTheme="minorBidi" w:hAnsiTheme="minorBidi"/>
          <w:noProof/>
          <w:highlight w:val="yellow"/>
          <w:u w:val="single"/>
        </w:rPr>
        <w:t>-</w:t>
      </w:r>
      <w:r w:rsidR="000371B1" w:rsidRPr="009A6CA7">
        <w:rPr>
          <w:rFonts w:asciiTheme="minorBidi" w:hAnsiTheme="minorBidi"/>
          <w:b/>
          <w:bCs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o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9A6CA7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consider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7A724A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E4193A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</w:p>
    <w:p w:rsidR="00643723" w:rsidRDefault="003035B2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(without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normalization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</w:t>
      </w:r>
      <w:r w:rsidR="00966B30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966B30">
        <w:rPr>
          <w:rFonts w:asciiTheme="minorBidi" w:hAnsiTheme="minorBidi"/>
          <w:noProof/>
        </w:rPr>
        <w:t>usin</w:t>
      </w:r>
      <w:r w:rsidR="004415CD">
        <w:rPr>
          <w:rFonts w:asciiTheme="minorBidi" w:hAnsiTheme="minorBidi"/>
          <w:noProof/>
        </w:rPr>
        <w:t>g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Pr="003035B2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).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efficien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low</w:t>
      </w:r>
      <w:r w:rsidR="00643723" w:rsidRPr="003035B2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EK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-values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cu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eek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966B30" w:rsidRDefault="00E4193A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23B24F3" wp14:editId="0405C707">
            <wp:extent cx="6332220" cy="26333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Pr="00572364" w:rsidRDefault="009652FD" w:rsidP="00BB7E0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ubgroups</w:t>
      </w:r>
    </w:p>
    <w:p w:rsidR="00D34385" w:rsidRDefault="00E82DB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</w:t>
      </w:r>
      <w:r w:rsidR="00A2736C">
        <w:rPr>
          <w:rFonts w:asciiTheme="minorBidi" w:hAnsiTheme="minorBidi"/>
          <w:noProof/>
        </w:rPr>
        <w:t>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ee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0.23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-0.32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B4518E">
        <w:rPr>
          <w:rFonts w:asciiTheme="minorBidi" w:hAnsiTheme="minorBidi"/>
          <w:noProof/>
        </w:rPr>
        <w:t>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ajo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art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dataset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ssociatio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PTPRB.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er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D34385" w:rsidRPr="00D34385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TPRB.</w:t>
      </w:r>
    </w:p>
    <w:p w:rsidR="00E82DBF" w:rsidRDefault="007A724A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6391171" cy="222694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71938" cy="225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7076708" wp14:editId="5C55EF9E">
            <wp:extent cx="6355493" cy="3481070"/>
            <wp:effectExtent l="0" t="0" r="762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75185" cy="349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723" w:rsidRDefault="00A2736C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.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classif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at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scenario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_</w:t>
      </w:r>
      <w:r w:rsidR="00643723">
        <w:rPr>
          <w:rFonts w:asciiTheme="minorBidi" w:hAnsiTheme="minorBidi"/>
          <w:noProof/>
        </w:rPr>
        <w:t>IOP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50%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5723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23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H</w:t>
      </w:r>
      <w:r w:rsidR="00643723">
        <w:rPr>
          <w:rFonts w:asciiTheme="minorBidi" w:hAnsiTheme="minorBidi"/>
          <w:noProof/>
        </w:rPr>
        <w:t>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vital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till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6432905" cy="263148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74808" cy="264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clu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EB3ABA">
        <w:rPr>
          <w:rFonts w:asciiTheme="minorBidi" w:hAnsiTheme="minorBidi"/>
          <w:noProof/>
        </w:rPr>
        <w:t>ased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>correlation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R=0.23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P-value=0.31)</w:t>
      </w:r>
      <w:r w:rsidR="00EB3ABA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deeply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featur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ex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iv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clues.</w:t>
      </w:r>
      <w:r w:rsidR="007A724A">
        <w:rPr>
          <w:rFonts w:asciiTheme="minorBidi" w:hAnsiTheme="minorBidi"/>
          <w:noProof/>
        </w:rPr>
        <w:t xml:space="preserve"> 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Pr="00572364" w:rsidRDefault="0091118F" w:rsidP="0091118F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_Age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91118F" w:rsidRDefault="0091118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I am curious about the adjusted IOP based on Age, Dr. Chen’s method, I have repeat</w:t>
      </w:r>
      <w:r w:rsidR="004415CD">
        <w:rPr>
          <w:rFonts w:asciiTheme="minorBidi" w:hAnsiTheme="minorBidi"/>
          <w:noProof/>
        </w:rPr>
        <w:t>ed</w:t>
      </w:r>
      <w:r>
        <w:rPr>
          <w:rFonts w:asciiTheme="minorBidi" w:hAnsiTheme="minorBidi"/>
          <w:noProof/>
        </w:rPr>
        <w:t xml:space="preserve"> the partial-correlation analysis for IOP_Age data, too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3E83DEB" wp14:editId="7F9C0EF9">
            <wp:extent cx="6332220" cy="2775585"/>
            <wp:effectExtent l="0" t="0" r="0" b="571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0F765EA" wp14:editId="4E0D746F">
            <wp:extent cx="6332220" cy="3004820"/>
            <wp:effectExtent l="0" t="0" r="0" b="508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high posi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ANGPT2</w:t>
      </w:r>
      <w:r>
        <w:rPr>
          <w:rFonts w:asciiTheme="minorBidi" w:hAnsiTheme="minorBidi"/>
          <w:noProof/>
        </w:rPr>
        <w:t xml:space="preserve"> (R=+0.62, P-value=0.19) and high nega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PTPRB</w:t>
      </w:r>
      <w:r>
        <w:rPr>
          <w:rFonts w:asciiTheme="minorBidi" w:hAnsiTheme="minorBidi"/>
          <w:noProof/>
        </w:rPr>
        <w:t xml:space="preserve"> (R=-0.8, P-value=0.056). </w:t>
      </w:r>
      <w:r w:rsidR="00131D56">
        <w:rPr>
          <w:rFonts w:asciiTheme="minorBidi" w:hAnsiTheme="minorBidi"/>
          <w:noProof/>
        </w:rPr>
        <w:t>However, if you look at this figure, all three colores Blue, Green, and Red have overlaps, which is the results of adjustment. Adjusting with Age, caused Normal_IOP (Red) considers as High_IOP (Blue), and it is not correct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n, I classified the IOP-Age feature into two subgroups: Normal and High. In this scenario, half of the samples are High_IOP</w:t>
      </w:r>
      <w:r w:rsidR="00131D56">
        <w:rPr>
          <w:rFonts w:asciiTheme="minorBidi" w:hAnsiTheme="minorBidi"/>
          <w:noProof/>
        </w:rPr>
        <w:t>_Age</w:t>
      </w:r>
      <w:r>
        <w:rPr>
          <w:rFonts w:asciiTheme="minorBidi" w:hAnsiTheme="minorBidi"/>
          <w:noProof/>
        </w:rPr>
        <w:t>; around 50% of samples (23 samples).</w:t>
      </w:r>
      <w:r w:rsidR="00131D56">
        <w:rPr>
          <w:rFonts w:asciiTheme="minorBidi" w:hAnsiTheme="minorBidi"/>
          <w:noProof/>
        </w:rPr>
        <w:t xml:space="preserve"> In this condition, there is no significant feature to talk</w:t>
      </w:r>
      <w:r w:rsidR="004415CD">
        <w:rPr>
          <w:rFonts w:asciiTheme="minorBidi" w:hAnsiTheme="minorBidi"/>
          <w:noProof/>
        </w:rPr>
        <w:t xml:space="preserve"> about</w:t>
      </w:r>
      <w:r w:rsidR="00131D56">
        <w:rPr>
          <w:rFonts w:asciiTheme="minorBidi" w:hAnsiTheme="minorBidi"/>
          <w:noProof/>
        </w:rPr>
        <w:t>.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131D56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E2B48EA" wp14:editId="3E9EF95E">
            <wp:extent cx="6332220" cy="29565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Pr="008756F7" w:rsidRDefault="0091118F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o discuss the correlation between ANGPT2 and IOP subgroups statistically, I did a t-test and ANOVA analysis too.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</w:t>
      </w:r>
      <w:r>
        <w:rPr>
          <w:rFonts w:asciiTheme="minorBidi" w:hAnsiTheme="minorBidi"/>
          <w:noProof/>
        </w:rPr>
        <w:t>e t-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alysis,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(wit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pl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izes).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,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,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level</w:t>
      </w:r>
      <w:r w:rsidR="004478E7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78E7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varie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ubgroup</w:t>
      </w:r>
      <w:r w:rsidR="00445551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7A724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507442" cy="2414954"/>
            <wp:effectExtent l="0" t="0" r="762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56804" cy="246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4478E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ternati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High_IOP;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(6.97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≈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7.04)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Pr="00445551" w:rsidRDefault="00295264" w:rsidP="00B70BB3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445551">
        <w:rPr>
          <w:rFonts w:asciiTheme="minorBidi" w:hAnsiTheme="minorBidi"/>
          <w:noProof/>
          <w:highlight w:val="yellow"/>
          <w:u w:val="single"/>
        </w:rPr>
        <w:t>I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mean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ubgroup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B70BB3">
        <w:rPr>
          <w:rFonts w:asciiTheme="minorBidi" w:hAnsiTheme="minorBidi"/>
          <w:noProof/>
          <w:highlight w:val="yellow"/>
          <w:u w:val="single"/>
        </w:rPr>
        <w:t>essentia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rol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.</w:t>
      </w:r>
    </w:p>
    <w:p w:rsidR="00EB3ABA" w:rsidRPr="00D2750F" w:rsidRDefault="00EB3AB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t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594478" cy="2292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1552"/>
                    <a:stretch/>
                  </pic:blipFill>
                  <pic:spPr bwMode="auto">
                    <a:xfrm>
                      <a:off x="0" y="0"/>
                      <a:ext cx="2647878" cy="233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78E7" w:rsidRDefault="004478E7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7A724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lastRenderedPageBreak/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1309AA" w:rsidRPr="00572364" w:rsidRDefault="001309A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lassif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oles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4478E7">
        <w:rPr>
          <w:rFonts w:asciiTheme="minorBidi" w:hAnsiTheme="minorBidi"/>
          <w:noProof/>
        </w:rPr>
        <w:t>.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E6709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E6709A" w:rsidRPr="001309AA" w:rsidRDefault="00E6709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388F9" id="Text Box 7" o:spid="_x0000_s1027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Va+qdj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E6709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E6709A" w:rsidRPr="001309AA" w:rsidRDefault="00E6709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6395130" cy="2807677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99536" cy="28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8E7" w:rsidRDefault="004478E7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highlight w:val="yellow"/>
        </w:rPr>
      </w:pP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t>Good</w:t>
      </w:r>
      <w:r w:rsidR="007A724A" w:rsidRPr="002A2E5E">
        <w:rPr>
          <w:rFonts w:asciiTheme="minorBidi" w:hAnsiTheme="minorBidi"/>
          <w:b/>
          <w:bCs/>
          <w:noProof/>
          <w:highlight w:val="yellow"/>
          <w:u w:val="single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t>news</w:t>
      </w:r>
      <w:r w:rsidRPr="002A2E5E">
        <w:rPr>
          <w:rFonts w:asciiTheme="minorBidi" w:hAnsiTheme="minorBidi"/>
          <w:b/>
          <w:bCs/>
          <w:noProof/>
          <w:highlight w:val="yellow"/>
        </w:rPr>
        <w:t>: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Based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o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th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results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ca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se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ther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s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</w:rPr>
        <w:t>significant</w:t>
      </w:r>
      <w:r w:rsidR="007A724A" w:rsidRPr="002A2E5E">
        <w:rPr>
          <w:rFonts w:asciiTheme="minorBidi" w:hAnsiTheme="minorBidi"/>
          <w:b/>
          <w:bCs/>
          <w:noProof/>
          <w:highlight w:val="yellow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</w:rPr>
        <w:t>relationship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the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b/>
          <w:bCs/>
          <w:noProof/>
          <w:highlight w:val="yellow"/>
        </w:rPr>
        <w:t>Adult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subgroup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between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IOP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nd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NGPT2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(R=+0.59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P-value=0.05)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and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PTPRB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(R=-0.63,</w:t>
      </w:r>
      <w:r w:rsidR="007A724A" w:rsidRPr="002A2E5E">
        <w:rPr>
          <w:rFonts w:asciiTheme="minorBidi" w:hAnsiTheme="minorBidi"/>
          <w:noProof/>
          <w:highlight w:val="yellow"/>
        </w:rPr>
        <w:t xml:space="preserve"> </w:t>
      </w:r>
      <w:r w:rsidRPr="002A2E5E">
        <w:rPr>
          <w:rFonts w:asciiTheme="minorBidi" w:hAnsiTheme="minorBidi"/>
          <w:noProof/>
          <w:highlight w:val="yellow"/>
        </w:rPr>
        <w:t>P-value=0.03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emi-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Adult);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460DE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478E7">
        <w:rPr>
          <w:rFonts w:asciiTheme="minorBidi" w:hAnsiTheme="minorBidi"/>
          <w:noProof/>
          <w:highlight w:val="yellow"/>
        </w:rPr>
        <w:t>Therefore,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I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am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curious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abou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b/>
          <w:bCs/>
          <w:noProof/>
          <w:highlight w:val="yellow"/>
        </w:rPr>
        <w:t>Adul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Pr="004478E7">
        <w:rPr>
          <w:rFonts w:asciiTheme="minorBidi" w:hAnsiTheme="minorBidi"/>
          <w:noProof/>
          <w:highlight w:val="yellow"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bservation</w:t>
      </w:r>
      <w:r w:rsidR="004415CD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513420" cy="2543908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518265" cy="2547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7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D20E0" w:rsidRPr="0059240E" w:rsidRDefault="00ED20E0" w:rsidP="0059240E">
      <w:pPr>
        <w:spacing w:before="120" w:after="120" w:line="240" w:lineRule="auto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9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2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04</w:t>
      </w:r>
    </w:p>
    <w:p w:rsidR="00460DE3" w:rsidRDefault="00460DE3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7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0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4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3565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51.8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75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1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81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8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5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55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3A4999" w:rsidRDefault="003A4999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460DE3" w:rsidRDefault="00390D06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4415CD">
        <w:rPr>
          <w:rFonts w:asciiTheme="minorBidi" w:hAnsiTheme="minorBidi"/>
          <w:noProof/>
        </w:rPr>
        <w:t xml:space="preserve"> ea</w:t>
      </w:r>
      <w:r w:rsidR="00460DE3">
        <w:rPr>
          <w:rFonts w:asciiTheme="minorBidi" w:hAnsiTheme="minorBidi"/>
          <w:noProof/>
        </w:rPr>
        <w:t>ch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division,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ollow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logical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l</w:t>
      </w:r>
      <w:r w:rsidR="004415CD">
        <w:rPr>
          <w:rFonts w:asciiTheme="minorBidi" w:hAnsiTheme="minorBidi"/>
          <w:noProof/>
        </w:rPr>
        <w:t>e</w:t>
      </w:r>
      <w:r w:rsidR="00460DE3">
        <w:rPr>
          <w:rFonts w:asciiTheme="minorBidi" w:hAnsiTheme="minorBidi"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pli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dol</w:t>
      </w:r>
      <w:r w:rsidR="004415CD">
        <w:rPr>
          <w:rFonts w:asciiTheme="minorBidi" w:hAnsiTheme="minorBidi"/>
          <w:noProof/>
        </w:rPr>
        <w:t>es</w:t>
      </w:r>
      <w:r w:rsidR="00460DE3">
        <w:rPr>
          <w:rFonts w:asciiTheme="minorBidi" w:hAnsiTheme="minorBidi"/>
          <w:noProof/>
        </w:rPr>
        <w:t>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460DE3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iddle-Ag</w:t>
      </w:r>
      <w:r w:rsidR="00460DE3">
        <w:rPr>
          <w:rFonts w:asciiTheme="minorBidi" w:hAnsiTheme="minorBidi"/>
          <w:noProof/>
        </w:rPr>
        <w:t>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3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ld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4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olo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young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D</w:t>
      </w:r>
      <w:r w:rsidR="004415CD">
        <w:rPr>
          <w:rFonts w:asciiTheme="minorBidi" w:hAnsiTheme="minorBidi"/>
          <w:b/>
          <w:bCs/>
          <w:noProof/>
        </w:rPr>
        <w:t>i</w:t>
      </w:r>
      <w:r w:rsidRPr="00460DE3">
        <w:rPr>
          <w:rFonts w:asciiTheme="minorBidi" w:hAnsiTheme="minorBidi"/>
          <w:b/>
          <w:bCs/>
          <w:noProof/>
        </w:rPr>
        <w:t>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dol</w:t>
      </w:r>
      <w:r w:rsidR="004415CD">
        <w:rPr>
          <w:rFonts w:asciiTheme="minorBidi" w:hAnsiTheme="minorBidi"/>
          <w:b/>
          <w:bCs/>
          <w:noProof/>
        </w:rPr>
        <w:t>es</w:t>
      </w:r>
      <w:r w:rsidRPr="00460DE3">
        <w:rPr>
          <w:rFonts w:asciiTheme="minorBidi" w:hAnsiTheme="minorBidi"/>
          <w:b/>
          <w:bCs/>
          <w:noProof/>
        </w:rPr>
        <w:t>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 xml:space="preserve">the </w:t>
      </w:r>
      <w:r w:rsidRPr="00460DE3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>Middle-Age</w:t>
      </w:r>
      <w:r w:rsidRPr="00460DE3">
        <w:rPr>
          <w:rFonts w:asciiTheme="minorBidi" w:hAnsiTheme="minorBidi"/>
          <w:b/>
          <w:bCs/>
          <w:noProof/>
        </w:rPr>
        <w:t>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2811719" cy="2028092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9816" cy="204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51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2</w:t>
      </w: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lastRenderedPageBreak/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34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8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59240E" w:rsidRDefault="007A724A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73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2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96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.696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ul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759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29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3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ld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2743200" cy="206321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519" cy="207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9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8.83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607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6199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4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Adolo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young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2845239" cy="226729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89676" cy="23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89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3.4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137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49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g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1D62A9" w:rsidRPr="00572364" w:rsidRDefault="001D62A9" w:rsidP="001D62A9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three subgroups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D62A9" w:rsidRDefault="001D62A9" w:rsidP="00B70BB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1D62A9">
        <w:rPr>
          <w:rFonts w:asciiTheme="minorBidi" w:hAnsiTheme="minorBidi"/>
          <w:noProof/>
        </w:rPr>
        <w:t>Base</w:t>
      </w:r>
      <w:r w:rsidR="00B70BB3">
        <w:rPr>
          <w:rFonts w:asciiTheme="minorBidi" w:hAnsiTheme="minorBidi"/>
          <w:noProof/>
        </w:rPr>
        <w:t>d</w:t>
      </w:r>
      <w:r w:rsidRPr="001D62A9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on </w:t>
      </w:r>
      <w:r w:rsidR="00B70BB3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previous analysis, I cannot find any significant t-test or ANOVA for previous subgroups. Howeve</w:t>
      </w:r>
      <w:r w:rsidR="00B70BB3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 xml:space="preserve">, I found that there is a good relation between IOP and ANGPT2 and PTPRB just in the Adult subgroups. Now, I am going to divide samples to three </w:t>
      </w:r>
      <w:r w:rsidR="005A37D3">
        <w:rPr>
          <w:rFonts w:asciiTheme="minorBidi" w:hAnsiTheme="minorBidi"/>
          <w:noProof/>
        </w:rPr>
        <w:t xml:space="preserve">equal </w:t>
      </w:r>
      <w:r>
        <w:rPr>
          <w:rFonts w:asciiTheme="minorBidi" w:hAnsiTheme="minorBidi"/>
          <w:noProof/>
        </w:rPr>
        <w:t xml:space="preserve">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,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.</w:t>
      </w:r>
    </w:p>
    <w:p w:rsidR="001D62A9" w:rsidRDefault="00355421" w:rsidP="001D62A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C06164" wp14:editId="31E84029">
            <wp:extent cx="6332220" cy="299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5D0" w:rsidRDefault="00BC05D0" w:rsidP="00BC05D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732DA816" wp14:editId="6A60EF8E">
            <wp:extent cx="5314883" cy="2502877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28233" cy="250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5D0" w:rsidRPr="001309AA" w:rsidRDefault="00BC05D0" w:rsidP="00BC05D0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A279FF" w:rsidRDefault="001D62A9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55421">
        <w:rPr>
          <w:rFonts w:asciiTheme="minorBidi" w:hAnsiTheme="minorBidi"/>
          <w:b/>
          <w:bCs/>
          <w:noProof/>
          <w:highlight w:val="yellow"/>
          <w:u w:val="single"/>
        </w:rPr>
        <w:t>Good news</w:t>
      </w:r>
      <w:r w:rsidRPr="00355421">
        <w:rPr>
          <w:rFonts w:asciiTheme="minorBidi" w:hAnsiTheme="minorBidi"/>
          <w:b/>
          <w:bCs/>
          <w:noProof/>
          <w:highlight w:val="yellow"/>
        </w:rPr>
        <w:t>:</w:t>
      </w:r>
      <w:r w:rsidRPr="00355421">
        <w:rPr>
          <w:rFonts w:asciiTheme="minorBidi" w:hAnsiTheme="minorBidi"/>
          <w:noProof/>
          <w:highlight w:val="yellow"/>
        </w:rPr>
        <w:t xml:space="preserve"> </w:t>
      </w:r>
      <w:r w:rsidRPr="005A37D3">
        <w:rPr>
          <w:rFonts w:asciiTheme="minorBidi" w:hAnsiTheme="minorBidi"/>
          <w:noProof/>
        </w:rPr>
        <w:t>Based on th</w:t>
      </w:r>
      <w:r w:rsidR="00355421" w:rsidRPr="005A37D3">
        <w:rPr>
          <w:rFonts w:asciiTheme="minorBidi" w:hAnsiTheme="minorBidi"/>
          <w:noProof/>
        </w:rPr>
        <w:t>is division, again</w:t>
      </w:r>
      <w:r w:rsidR="00B70BB3" w:rsidRPr="005A37D3">
        <w:rPr>
          <w:rFonts w:asciiTheme="minorBidi" w:hAnsiTheme="minorBidi"/>
          <w:noProof/>
        </w:rPr>
        <w:t>,</w:t>
      </w:r>
      <w:r w:rsidR="00355421" w:rsidRPr="005A37D3">
        <w:rPr>
          <w:rFonts w:asciiTheme="minorBidi" w:hAnsiTheme="minorBidi"/>
          <w:noProof/>
        </w:rPr>
        <w:t xml:space="preserve"> there is </w:t>
      </w:r>
      <w:r w:rsidR="00B70BB3" w:rsidRPr="005A37D3">
        <w:rPr>
          <w:rFonts w:asciiTheme="minorBidi" w:hAnsiTheme="minorBidi"/>
          <w:noProof/>
        </w:rPr>
        <w:t xml:space="preserve">a </w:t>
      </w:r>
      <w:r w:rsidR="00355421" w:rsidRPr="005A37D3">
        <w:rPr>
          <w:rFonts w:asciiTheme="minorBidi" w:hAnsiTheme="minorBidi"/>
          <w:b/>
          <w:bCs/>
          <w:noProof/>
        </w:rPr>
        <w:t>semi-</w:t>
      </w:r>
      <w:r w:rsidRPr="005A37D3">
        <w:rPr>
          <w:rFonts w:asciiTheme="minorBidi" w:hAnsiTheme="minorBidi"/>
          <w:b/>
          <w:bCs/>
          <w:noProof/>
        </w:rPr>
        <w:t>significant relationship</w:t>
      </w:r>
      <w:r w:rsidRPr="005A37D3">
        <w:rPr>
          <w:rFonts w:asciiTheme="minorBidi" w:hAnsiTheme="minorBidi"/>
          <w:noProof/>
        </w:rPr>
        <w:t xml:space="preserve"> in the </w:t>
      </w:r>
      <w:r w:rsidR="00355421" w:rsidRPr="005A37D3">
        <w:rPr>
          <w:rFonts w:asciiTheme="minorBidi" w:hAnsiTheme="minorBidi"/>
          <w:noProof/>
        </w:rPr>
        <w:t>youngest</w:t>
      </w:r>
      <w:r w:rsidRPr="005A37D3">
        <w:rPr>
          <w:rFonts w:asciiTheme="minorBidi" w:hAnsiTheme="minorBidi"/>
          <w:noProof/>
        </w:rPr>
        <w:t xml:space="preserve"> subgroup</w:t>
      </w:r>
      <w:r w:rsidR="00355421" w:rsidRPr="005A37D3">
        <w:rPr>
          <w:rFonts w:asciiTheme="minorBidi" w:hAnsiTheme="minorBidi"/>
          <w:noProof/>
        </w:rPr>
        <w:t xml:space="preserve">, </w:t>
      </w:r>
      <w:r w:rsidR="00355421" w:rsidRPr="005A37D3">
        <w:rPr>
          <w:rFonts w:asciiTheme="minorBidi" w:hAnsiTheme="minorBidi"/>
          <w:b/>
          <w:bCs/>
          <w:noProof/>
        </w:rPr>
        <w:t>Adolescent</w:t>
      </w:r>
      <w:r w:rsidR="00355421" w:rsidRPr="005A37D3">
        <w:rPr>
          <w:rFonts w:asciiTheme="minorBidi" w:hAnsiTheme="minorBidi"/>
          <w:noProof/>
        </w:rPr>
        <w:t>,</w:t>
      </w:r>
      <w:r w:rsidRPr="005A37D3">
        <w:rPr>
          <w:rFonts w:asciiTheme="minorBidi" w:hAnsiTheme="minorBidi"/>
          <w:noProof/>
        </w:rPr>
        <w:t xml:space="preserve"> between IOP and ANGPT2 (R=+0.</w:t>
      </w:r>
      <w:r w:rsidR="00355421" w:rsidRPr="005A37D3">
        <w:rPr>
          <w:rFonts w:asciiTheme="minorBidi" w:hAnsiTheme="minorBidi"/>
          <w:noProof/>
        </w:rPr>
        <w:t>45</w:t>
      </w:r>
      <w:r w:rsidRPr="005A37D3">
        <w:rPr>
          <w:rFonts w:asciiTheme="minorBidi" w:hAnsiTheme="minorBidi"/>
          <w:noProof/>
        </w:rPr>
        <w:t>, P-value=0.0</w:t>
      </w:r>
      <w:r w:rsidR="00355421" w:rsidRPr="005A37D3">
        <w:rPr>
          <w:rFonts w:asciiTheme="minorBidi" w:hAnsiTheme="minorBidi"/>
          <w:noProof/>
        </w:rPr>
        <w:t>96</w:t>
      </w:r>
      <w:r w:rsidRPr="005A37D3">
        <w:rPr>
          <w:rFonts w:asciiTheme="minorBidi" w:hAnsiTheme="minorBidi"/>
          <w:noProof/>
        </w:rPr>
        <w:t xml:space="preserve">). </w:t>
      </w:r>
      <w:r w:rsidR="00355421" w:rsidRPr="005A37D3">
        <w:rPr>
          <w:rFonts w:asciiTheme="minorBidi" w:hAnsiTheme="minorBidi"/>
          <w:noProof/>
        </w:rPr>
        <w:t xml:space="preserve">It means that the relationship of IOP with ANGPT2 is related to the </w:t>
      </w:r>
      <w:r w:rsidR="00B70BB3" w:rsidRPr="005A37D3">
        <w:rPr>
          <w:rFonts w:asciiTheme="minorBidi" w:hAnsiTheme="minorBidi"/>
          <w:noProof/>
        </w:rPr>
        <w:t>particular</w:t>
      </w:r>
      <w:r w:rsidR="00355421" w:rsidRPr="005A37D3">
        <w:rPr>
          <w:rFonts w:asciiTheme="minorBidi" w:hAnsiTheme="minorBidi"/>
          <w:noProof/>
        </w:rPr>
        <w:t xml:space="preserve"> sub</w:t>
      </w:r>
      <w:r w:rsidR="00B70BB3" w:rsidRPr="005A37D3">
        <w:rPr>
          <w:rFonts w:asciiTheme="minorBidi" w:hAnsiTheme="minorBidi"/>
          <w:noProof/>
        </w:rPr>
        <w:t>set</w:t>
      </w:r>
      <w:r w:rsidR="00355421" w:rsidRPr="005A37D3">
        <w:rPr>
          <w:rFonts w:asciiTheme="minorBidi" w:hAnsiTheme="minorBidi"/>
          <w:noProof/>
        </w:rPr>
        <w:t xml:space="preserve"> of Age, </w:t>
      </w:r>
      <w:r w:rsidR="00B70BB3" w:rsidRPr="005A37D3">
        <w:rPr>
          <w:rFonts w:asciiTheme="minorBidi" w:hAnsiTheme="minorBidi"/>
          <w:noProof/>
        </w:rPr>
        <w:t xml:space="preserve">the </w:t>
      </w:r>
      <w:r w:rsidR="00355421" w:rsidRPr="005A37D3">
        <w:rPr>
          <w:rFonts w:asciiTheme="minorBidi" w:hAnsiTheme="minorBidi"/>
          <w:noProof/>
        </w:rPr>
        <w:t>second quartile of the samples (</w:t>
      </w:r>
      <w:r w:rsidR="00355421" w:rsidRPr="005A37D3">
        <w:rPr>
          <w:rFonts w:asciiTheme="minorBidi" w:hAnsiTheme="minorBidi"/>
          <w:b/>
          <w:bCs/>
          <w:noProof/>
        </w:rPr>
        <w:t xml:space="preserve">Adult: </w:t>
      </w:r>
      <w:r w:rsidR="00355421" w:rsidRPr="005A37D3">
        <w:rPr>
          <w:rFonts w:asciiTheme="minorBidi" w:hAnsiTheme="minorBidi"/>
          <w:noProof/>
        </w:rPr>
        <w:t>135&lt;=Age&lt;154). In the figure of page 14, it shows that the IOP of samples of this subgroup expand</w:t>
      </w:r>
      <w:r w:rsidR="000D13B7" w:rsidRPr="005A37D3">
        <w:rPr>
          <w:rFonts w:asciiTheme="minorBidi" w:hAnsiTheme="minorBidi"/>
          <w:noProof/>
        </w:rPr>
        <w:t>ed</w:t>
      </w:r>
      <w:r w:rsidR="00355421" w:rsidRPr="005A37D3">
        <w:rPr>
          <w:rFonts w:asciiTheme="minorBidi" w:hAnsiTheme="minorBidi"/>
          <w:noProof/>
        </w:rPr>
        <w:t xml:space="preserve"> over the </w:t>
      </w:r>
      <w:r w:rsidR="000D13B7" w:rsidRPr="005A37D3">
        <w:rPr>
          <w:rFonts w:asciiTheme="minorBidi" w:hAnsiTheme="minorBidi"/>
          <w:noProof/>
        </w:rPr>
        <w:t>whole</w:t>
      </w:r>
      <w:r w:rsidR="00355421" w:rsidRPr="005A37D3">
        <w:rPr>
          <w:rFonts w:asciiTheme="minorBidi" w:hAnsiTheme="minorBidi"/>
          <w:noProof/>
        </w:rPr>
        <w:t xml:space="preserve"> range of IOP, min (10) to max (24).</w:t>
      </w:r>
      <w:r w:rsidR="000D13B7" w:rsidRPr="005A37D3">
        <w:rPr>
          <w:rFonts w:asciiTheme="minorBidi" w:hAnsiTheme="minorBidi"/>
          <w:noProof/>
        </w:rPr>
        <w:t xml:space="preserve"> Therefore, focusing </w:t>
      </w:r>
      <w:r w:rsidR="00B70BB3" w:rsidRPr="005A37D3">
        <w:rPr>
          <w:rFonts w:asciiTheme="minorBidi" w:hAnsiTheme="minorBidi"/>
          <w:noProof/>
        </w:rPr>
        <w:t>on this subgroup</w:t>
      </w:r>
      <w:r w:rsidR="000D13B7" w:rsidRPr="005A37D3">
        <w:rPr>
          <w:rFonts w:asciiTheme="minorBidi" w:hAnsiTheme="minorBidi"/>
          <w:noProof/>
        </w:rPr>
        <w:t xml:space="preserve"> help to our analysis, althoug</w:t>
      </w:r>
      <w:r w:rsidR="00B70BB3" w:rsidRPr="005A37D3">
        <w:rPr>
          <w:rFonts w:asciiTheme="minorBidi" w:hAnsiTheme="minorBidi"/>
          <w:noProof/>
        </w:rPr>
        <w:t>h</w:t>
      </w:r>
      <w:r w:rsidR="000D13B7" w:rsidRPr="005A37D3">
        <w:rPr>
          <w:rFonts w:asciiTheme="minorBidi" w:hAnsiTheme="minorBidi"/>
          <w:noProof/>
        </w:rPr>
        <w:t xml:space="preserve"> it is decreased the sample size.</w:t>
      </w:r>
    </w:p>
    <w:p w:rsidR="00A279FF" w:rsidRDefault="00A279FF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91DBF74" wp14:editId="06D9281C">
            <wp:extent cx="6332220" cy="27412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9FF" w:rsidRDefault="00A279FF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2384E016" wp14:editId="413FCCCC">
            <wp:extent cx="5462954" cy="3148923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73183" cy="3154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5A37D3" w:rsidRPr="00572364" w:rsidRDefault="005A37D3" w:rsidP="00A279FF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the best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subgroup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37D3" w:rsidRDefault="005A37D3" w:rsidP="0050656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fter previous analysis, I found that there is a best subgroups of Age, which IOP of these samples are significantly correlated to the ANGPT2 and PTPRB. After several times trying, finally I found this subset.</w:t>
      </w:r>
      <w:r w:rsid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Now, I am going to divide samples to three </w:t>
      </w:r>
      <w:r w:rsidR="00506562">
        <w:rPr>
          <w:rFonts w:asciiTheme="minorBidi" w:hAnsiTheme="minorBidi"/>
          <w:noProof/>
        </w:rPr>
        <w:t>varient</w:t>
      </w:r>
      <w:r w:rsidR="00506562">
        <w:rPr>
          <w:rFonts w:asciiTheme="minorBidi" w:hAnsiTheme="minorBidi"/>
          <w:noProof/>
        </w:rPr>
        <w:t xml:space="preserve"> subgroups: </w:t>
      </w:r>
      <w:r w:rsidR="00506562" w:rsidRPr="005A6ACD">
        <w:rPr>
          <w:rFonts w:asciiTheme="minorBidi" w:hAnsiTheme="minorBidi"/>
          <w:b/>
          <w:bCs/>
          <w:noProof/>
        </w:rPr>
        <w:t>Adolescen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113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4 samples</w:t>
      </w:r>
      <w:r w:rsidR="00506562" w:rsidRPr="005A6ACD">
        <w:rPr>
          <w:rFonts w:asciiTheme="minorBidi" w:hAnsiTheme="minorBidi"/>
          <w:noProof/>
        </w:rPr>
        <w:t>,</w:t>
      </w:r>
      <w:r w:rsidR="00506562">
        <w:rPr>
          <w:rFonts w:asciiTheme="minorBidi" w:hAnsiTheme="minorBidi"/>
          <w:noProof/>
        </w:rPr>
        <w:t xml:space="preserve"> </w:t>
      </w:r>
      <w:r w:rsidR="00506562" w:rsidRPr="005A6ACD">
        <w:rPr>
          <w:rFonts w:asciiTheme="minorBidi" w:hAnsiTheme="minorBidi"/>
          <w:b/>
          <w:bCs/>
          <w:noProof/>
        </w:rPr>
        <w:t>Adul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1</w:t>
      </w:r>
      <w:r w:rsidR="00506562">
        <w:rPr>
          <w:rFonts w:asciiTheme="minorBidi" w:hAnsiTheme="minorBidi"/>
          <w:noProof/>
        </w:rPr>
        <w:t>6</w:t>
      </w:r>
      <w:r w:rsidR="00506562">
        <w:rPr>
          <w:rFonts w:asciiTheme="minorBidi" w:hAnsiTheme="minorBidi"/>
          <w:noProof/>
        </w:rPr>
        <w:t>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with </w:t>
      </w:r>
      <w:r w:rsidR="00506562">
        <w:rPr>
          <w:rFonts w:asciiTheme="minorBidi" w:hAnsiTheme="minorBidi"/>
          <w:noProof/>
        </w:rPr>
        <w:t>23</w:t>
      </w:r>
      <w:r w:rsidR="00506562">
        <w:rPr>
          <w:rFonts w:asciiTheme="minorBidi" w:hAnsiTheme="minorBidi"/>
          <w:noProof/>
        </w:rPr>
        <w:t xml:space="preserve"> samples, and </w:t>
      </w:r>
      <w:r w:rsidR="00506562" w:rsidRPr="005A6ACD">
        <w:rPr>
          <w:rFonts w:asciiTheme="minorBidi" w:hAnsiTheme="minorBidi"/>
          <w:b/>
          <w:bCs/>
          <w:noProof/>
        </w:rPr>
        <w:t>Aged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6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=346</w:t>
      </w:r>
      <w:r w:rsidR="00506562" w:rsidRPr="005A6ACD">
        <w:rPr>
          <w:rFonts w:asciiTheme="minorBidi" w:hAnsiTheme="minorBidi"/>
          <w:noProof/>
        </w:rPr>
        <w:t>)</w:t>
      </w:r>
      <w:r w:rsidR="00506562" w:rsidRP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with </w:t>
      </w:r>
      <w:r w:rsidR="00506562">
        <w:rPr>
          <w:rFonts w:asciiTheme="minorBidi" w:hAnsiTheme="minorBidi"/>
          <w:noProof/>
        </w:rPr>
        <w:t>18</w:t>
      </w:r>
      <w:r w:rsidR="00506562">
        <w:rPr>
          <w:rFonts w:asciiTheme="minorBidi" w:hAnsiTheme="minorBidi"/>
          <w:noProof/>
        </w:rPr>
        <w:t xml:space="preserve"> samples. Then, plot the correlation based on each subgroup.</w:t>
      </w:r>
    </w:p>
    <w:p w:rsidR="00506562" w:rsidRDefault="00506562" w:rsidP="00506562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06562" w:rsidRDefault="00506562" w:rsidP="00506562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A37D3" w:rsidRPr="00572364" w:rsidRDefault="005A37D3" w:rsidP="005A37D3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three subgroups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37D3" w:rsidRPr="001309AA" w:rsidRDefault="005A37D3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</w:p>
    <w:p w:rsidR="00712262" w:rsidRPr="00572364" w:rsidRDefault="00712262" w:rsidP="002A2E5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6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</w:t>
      </w:r>
      <w:r>
        <w:rPr>
          <w:rFonts w:asciiTheme="minorBidi" w:hAnsiTheme="minorBidi"/>
          <w:noProof/>
        </w:rPr>
        <w:t>ale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73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male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>ls</w:t>
      </w:r>
      <w:r>
        <w:rPr>
          <w:rFonts w:asciiTheme="minorBidi" w:hAnsiTheme="minorBidi"/>
          <w:noProof/>
        </w:rPr>
        <w:t>o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9%)Pregn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.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23861FB0" wp14:editId="7433C68B">
            <wp:extent cx="6233742" cy="2965938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8020"/>
                    <a:stretch/>
                  </pic:blipFill>
                  <pic:spPr bwMode="auto">
                    <a:xfrm>
                      <a:off x="0" y="0"/>
                      <a:ext cx="6276613" cy="2986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7A724A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43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06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7A724A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0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22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6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4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00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1.82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2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8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2523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589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53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P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M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lastRenderedPageBreak/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1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5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7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6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9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3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9.7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06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P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P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</w:t>
      </w:r>
      <w:r w:rsidR="00064E9E">
        <w:rPr>
          <w:rFonts w:asciiTheme="minorBidi" w:hAnsiTheme="minorBidi"/>
          <w:b/>
          <w:bCs/>
          <w:noProof/>
        </w:rPr>
        <w:t>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-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064E9E" w:rsidRDefault="007A724A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5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4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3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.6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80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B227D" w:rsidRDefault="005B227D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ex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5B227D" w:rsidRPr="00572364" w:rsidRDefault="005B227D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mbers: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21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>&gt;</w:t>
      </w:r>
      <w:r w:rsidR="007A724A">
        <w:rPr>
          <w:rStyle w:val="gd15mcfcku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CA067E" w:rsidRDefault="007A724A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6265985" cy="2862177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281545" cy="28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8CD306" wp14:editId="3734AC7B">
            <wp:extent cx="4993160" cy="2702043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04490" cy="270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</w:t>
      </w:r>
      <w:r w:rsidR="007A724A">
        <w:rPr>
          <w:rFonts w:asciiTheme="minorBidi" w:hAnsiTheme="minorBidi"/>
          <w:b/>
          <w:bCs/>
          <w:noProof/>
          <w:highlight w:val="yellow"/>
        </w:rPr>
        <w:t xml:space="preserve"> </w:t>
      </w:r>
      <w:r w:rsidRPr="00460DE3">
        <w:rPr>
          <w:rFonts w:asciiTheme="minorBidi" w:hAnsiTheme="minorBidi"/>
          <w:b/>
          <w:bCs/>
          <w:noProof/>
          <w:highlight w:val="yellow"/>
        </w:rPr>
        <w:t>news</w:t>
      </w:r>
      <w:r w:rsidRPr="00FE6A50">
        <w:rPr>
          <w:rFonts w:asciiTheme="minorBidi" w:hAnsiTheme="minorBidi"/>
          <w:b/>
          <w:bCs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ignific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B64E7B" w:rsidRPr="00D2750F" w:rsidRDefault="00B64E7B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0A0812C4" wp14:editId="37E29B48">
            <wp:extent cx="3650231" cy="2491154"/>
            <wp:effectExtent l="0" t="0" r="762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250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4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7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0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04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6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8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9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28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86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50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4.484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18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9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.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1309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19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7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8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lastRenderedPageBreak/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v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B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atch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(B12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3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5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9751C2" w:rsidRDefault="007A724A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444240" cy="227460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65648" cy="2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9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8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2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0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2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560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.96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083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941320" cy="2474734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957479" cy="24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377A6C" w:rsidRDefault="00377A6C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8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26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5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56261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5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387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E650D2" w:rsidRDefault="00E650D2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 w:rsidR="004415CD">
        <w:rPr>
          <w:rFonts w:asciiTheme="minorBidi" w:hAnsiTheme="minorBidi"/>
          <w:noProof/>
          <w:highlight w:val="yellow"/>
        </w:rPr>
        <w:t xml:space="preserve">the </w:t>
      </w:r>
      <w:r>
        <w:rPr>
          <w:rFonts w:asciiTheme="minorBidi" w:hAnsiTheme="minorBidi"/>
          <w:noProof/>
          <w:highlight w:val="yellow"/>
        </w:rPr>
        <w:t>Batch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sectPr w:rsidR="00023BAB" w:rsidSect="00670F68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EC7" w:rsidRDefault="00131EC7" w:rsidP="00845D24">
      <w:pPr>
        <w:spacing w:after="0" w:line="240" w:lineRule="auto"/>
      </w:pPr>
      <w:r>
        <w:separator/>
      </w:r>
    </w:p>
  </w:endnote>
  <w:endnote w:type="continuationSeparator" w:id="0">
    <w:p w:rsidR="00131EC7" w:rsidRDefault="00131EC7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709A" w:rsidRDefault="00E6709A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A279FF">
          <w:rPr>
            <w:rFonts w:asciiTheme="minorBidi" w:hAnsiTheme="minorBidi"/>
            <w:noProof/>
          </w:rPr>
          <w:t>28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E6709A" w:rsidRDefault="00E6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EC7" w:rsidRDefault="00131EC7" w:rsidP="00845D24">
      <w:pPr>
        <w:spacing w:after="0" w:line="240" w:lineRule="auto"/>
      </w:pPr>
      <w:r>
        <w:separator/>
      </w:r>
    </w:p>
  </w:footnote>
  <w:footnote w:type="continuationSeparator" w:id="0">
    <w:p w:rsidR="00131EC7" w:rsidRDefault="00131EC7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038B0"/>
    <w:multiLevelType w:val="hybridMultilevel"/>
    <w:tmpl w:val="09FA2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F752D"/>
    <w:multiLevelType w:val="hybridMultilevel"/>
    <w:tmpl w:val="0BAAE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225C7"/>
    <w:multiLevelType w:val="hybridMultilevel"/>
    <w:tmpl w:val="FD8E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MqgFANuwBYMtAAAA"/>
  </w:docVars>
  <w:rsids>
    <w:rsidRoot w:val="004759C7"/>
    <w:rsid w:val="0002180E"/>
    <w:rsid w:val="00023BAB"/>
    <w:rsid w:val="000371B1"/>
    <w:rsid w:val="000424D8"/>
    <w:rsid w:val="0004264F"/>
    <w:rsid w:val="00064E9E"/>
    <w:rsid w:val="00075E8A"/>
    <w:rsid w:val="000932F7"/>
    <w:rsid w:val="00096EF0"/>
    <w:rsid w:val="000978CB"/>
    <w:rsid w:val="000B29E8"/>
    <w:rsid w:val="000B7135"/>
    <w:rsid w:val="000C62A1"/>
    <w:rsid w:val="000D13B7"/>
    <w:rsid w:val="000E2360"/>
    <w:rsid w:val="000F0345"/>
    <w:rsid w:val="000F5CFD"/>
    <w:rsid w:val="00116C03"/>
    <w:rsid w:val="00123B82"/>
    <w:rsid w:val="001309AA"/>
    <w:rsid w:val="00131D56"/>
    <w:rsid w:val="00131EC7"/>
    <w:rsid w:val="00135423"/>
    <w:rsid w:val="00165313"/>
    <w:rsid w:val="00167E83"/>
    <w:rsid w:val="0018136A"/>
    <w:rsid w:val="001D0DC9"/>
    <w:rsid w:val="001D62A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A2E5E"/>
    <w:rsid w:val="002C4A31"/>
    <w:rsid w:val="002F349F"/>
    <w:rsid w:val="003035B2"/>
    <w:rsid w:val="003037C2"/>
    <w:rsid w:val="00323DC5"/>
    <w:rsid w:val="00355421"/>
    <w:rsid w:val="0036736C"/>
    <w:rsid w:val="00375A58"/>
    <w:rsid w:val="00377A6C"/>
    <w:rsid w:val="00390D06"/>
    <w:rsid w:val="003A0952"/>
    <w:rsid w:val="003A4999"/>
    <w:rsid w:val="003C6F9C"/>
    <w:rsid w:val="003D3057"/>
    <w:rsid w:val="003E7969"/>
    <w:rsid w:val="0040201A"/>
    <w:rsid w:val="00415FFA"/>
    <w:rsid w:val="00416F91"/>
    <w:rsid w:val="004358E3"/>
    <w:rsid w:val="004415CD"/>
    <w:rsid w:val="004426B0"/>
    <w:rsid w:val="00445551"/>
    <w:rsid w:val="004478E7"/>
    <w:rsid w:val="00460DE3"/>
    <w:rsid w:val="00463634"/>
    <w:rsid w:val="00472421"/>
    <w:rsid w:val="004759C7"/>
    <w:rsid w:val="0049064E"/>
    <w:rsid w:val="00491EFA"/>
    <w:rsid w:val="004A132A"/>
    <w:rsid w:val="004B1737"/>
    <w:rsid w:val="004E76E3"/>
    <w:rsid w:val="004F21CE"/>
    <w:rsid w:val="00506562"/>
    <w:rsid w:val="005159B4"/>
    <w:rsid w:val="00542BBF"/>
    <w:rsid w:val="00572364"/>
    <w:rsid w:val="005747FF"/>
    <w:rsid w:val="0059240E"/>
    <w:rsid w:val="00595B66"/>
    <w:rsid w:val="005979A2"/>
    <w:rsid w:val="005A37D3"/>
    <w:rsid w:val="005A6ACD"/>
    <w:rsid w:val="005A764F"/>
    <w:rsid w:val="005B227D"/>
    <w:rsid w:val="005B2F18"/>
    <w:rsid w:val="00604D20"/>
    <w:rsid w:val="00643723"/>
    <w:rsid w:val="00645F4C"/>
    <w:rsid w:val="00651075"/>
    <w:rsid w:val="00670F68"/>
    <w:rsid w:val="006776CE"/>
    <w:rsid w:val="00687ED8"/>
    <w:rsid w:val="006925FD"/>
    <w:rsid w:val="006B6FE2"/>
    <w:rsid w:val="006C788B"/>
    <w:rsid w:val="006E45B5"/>
    <w:rsid w:val="006E784F"/>
    <w:rsid w:val="00712262"/>
    <w:rsid w:val="00737D63"/>
    <w:rsid w:val="00757B40"/>
    <w:rsid w:val="00764E71"/>
    <w:rsid w:val="00786C93"/>
    <w:rsid w:val="00787846"/>
    <w:rsid w:val="00795D6C"/>
    <w:rsid w:val="007A1AC7"/>
    <w:rsid w:val="007A2CF5"/>
    <w:rsid w:val="007A6860"/>
    <w:rsid w:val="007A724A"/>
    <w:rsid w:val="007B6601"/>
    <w:rsid w:val="007F3786"/>
    <w:rsid w:val="00812659"/>
    <w:rsid w:val="00845504"/>
    <w:rsid w:val="00845D24"/>
    <w:rsid w:val="0085045F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F3BB7"/>
    <w:rsid w:val="008F7626"/>
    <w:rsid w:val="0091118F"/>
    <w:rsid w:val="00920DEC"/>
    <w:rsid w:val="00952EE3"/>
    <w:rsid w:val="009652FD"/>
    <w:rsid w:val="00966B30"/>
    <w:rsid w:val="00972270"/>
    <w:rsid w:val="00972686"/>
    <w:rsid w:val="009748DF"/>
    <w:rsid w:val="009751C2"/>
    <w:rsid w:val="00975B3F"/>
    <w:rsid w:val="009A6CA7"/>
    <w:rsid w:val="009B20F1"/>
    <w:rsid w:val="009B5123"/>
    <w:rsid w:val="009D54E3"/>
    <w:rsid w:val="00A04174"/>
    <w:rsid w:val="00A116D5"/>
    <w:rsid w:val="00A2736C"/>
    <w:rsid w:val="00A279FF"/>
    <w:rsid w:val="00A50A24"/>
    <w:rsid w:val="00A91A0F"/>
    <w:rsid w:val="00A9464C"/>
    <w:rsid w:val="00AA11F4"/>
    <w:rsid w:val="00AE53CD"/>
    <w:rsid w:val="00B01723"/>
    <w:rsid w:val="00B2000B"/>
    <w:rsid w:val="00B23443"/>
    <w:rsid w:val="00B35444"/>
    <w:rsid w:val="00B36866"/>
    <w:rsid w:val="00B4518E"/>
    <w:rsid w:val="00B5181E"/>
    <w:rsid w:val="00B64E7B"/>
    <w:rsid w:val="00B70BB3"/>
    <w:rsid w:val="00B77CBB"/>
    <w:rsid w:val="00BA56C0"/>
    <w:rsid w:val="00BB7E0E"/>
    <w:rsid w:val="00BC05D0"/>
    <w:rsid w:val="00BC7317"/>
    <w:rsid w:val="00BD7937"/>
    <w:rsid w:val="00BF382C"/>
    <w:rsid w:val="00C064D6"/>
    <w:rsid w:val="00C42A41"/>
    <w:rsid w:val="00C558DD"/>
    <w:rsid w:val="00C575B9"/>
    <w:rsid w:val="00C639D6"/>
    <w:rsid w:val="00C8582F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D2B97"/>
    <w:rsid w:val="00DF3B24"/>
    <w:rsid w:val="00DF4A2C"/>
    <w:rsid w:val="00DF63AE"/>
    <w:rsid w:val="00E1013B"/>
    <w:rsid w:val="00E179B2"/>
    <w:rsid w:val="00E4193A"/>
    <w:rsid w:val="00E6040B"/>
    <w:rsid w:val="00E63526"/>
    <w:rsid w:val="00E650D2"/>
    <w:rsid w:val="00E6709A"/>
    <w:rsid w:val="00E82DBF"/>
    <w:rsid w:val="00EA0A00"/>
    <w:rsid w:val="00EB3ABA"/>
    <w:rsid w:val="00EC6619"/>
    <w:rsid w:val="00ED20E0"/>
    <w:rsid w:val="00EE6D53"/>
    <w:rsid w:val="00EF3D5D"/>
    <w:rsid w:val="00EF49A1"/>
    <w:rsid w:val="00F03121"/>
    <w:rsid w:val="00F04F69"/>
    <w:rsid w:val="00F152FA"/>
    <w:rsid w:val="00F2149F"/>
    <w:rsid w:val="00F335EF"/>
    <w:rsid w:val="00F505D4"/>
    <w:rsid w:val="00F51F41"/>
    <w:rsid w:val="00F67115"/>
    <w:rsid w:val="00F85AF1"/>
    <w:rsid w:val="00F9088D"/>
    <w:rsid w:val="00F97A53"/>
    <w:rsid w:val="00FD789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A6D36D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85045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footer" Target="footer1.xml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3</TotalTime>
  <Pages>30</Pages>
  <Words>4832</Words>
  <Characters>27548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31</cp:revision>
  <cp:lastPrinted>2020-03-18T18:08:00Z</cp:lastPrinted>
  <dcterms:created xsi:type="dcterms:W3CDTF">2020-03-12T19:58:00Z</dcterms:created>
  <dcterms:modified xsi:type="dcterms:W3CDTF">2020-03-28T02:28:00Z</dcterms:modified>
</cp:coreProperties>
</file>